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bubble gum fraise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LIMONENE, carvone (ISO); 2-methyl-5-(prop-1-en-2-yl)cyclohex-2-en-1-one, cinnamaldehyd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34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 (M=1)</w:t>
              <w:br/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v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9-49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759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48-00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96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8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Acute 1, H400</w:t>
              <w:br/>
              <w:t>Aquatic Chronic 2, H411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frutado. Vainilla. Menta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bubble gum frais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bubble gum frais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rvone (99-49-0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LIMONENE, carvone (ISO); 2-methyl-5-(prop-1-en-2-yl)cyclohex-2-en-1-one, cinnamaldehyde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6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6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bubble gum frais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bubble gum frais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6/06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8F47F21-8BD9-41A2-A01E-3565D8527B49}"/>
</file>

<file path=customXml/itemProps3.xml><?xml version="1.0" encoding="utf-8"?>
<ds:datastoreItem xmlns:ds="http://schemas.openxmlformats.org/officeDocument/2006/customXml" ds:itemID="{40450B0E-F183-4FDF-ABD9-977CBB83D488}"/>
</file>

<file path=customXml/itemProps4.xml><?xml version="1.0" encoding="utf-8"?>
<ds:datastoreItem xmlns:ds="http://schemas.openxmlformats.org/officeDocument/2006/customXml" ds:itemID="{D8ACC21D-C764-4C38-B155-09BB487DD55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